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12B68" w14:textId="77777777" w:rsidR="00E16D9C" w:rsidRPr="00E77A3C" w:rsidRDefault="00401E1D">
      <w:pPr>
        <w:pStyle w:val="Subtitle"/>
        <w:rPr>
          <w:rFonts w:ascii="Times New Roman" w:eastAsia="Times New Roman" w:hAnsi="Times New Roman" w:cs="Times New Roman"/>
          <w:sz w:val="24"/>
          <w:szCs w:val="24"/>
        </w:rPr>
      </w:pPr>
      <w:r w:rsidRPr="00E77A3C">
        <w:rPr>
          <w:rFonts w:ascii="Times New Roman" w:eastAsia="Times New Roman" w:hAnsi="Times New Roman" w:cs="Times New Roman"/>
          <w:sz w:val="24"/>
          <w:szCs w:val="24"/>
        </w:rPr>
        <w:t>Instruction:</w:t>
      </w:r>
    </w:p>
    <w:p w14:paraId="563B1D4E" w14:textId="77777777" w:rsidR="00E16D9C" w:rsidRPr="006150A0" w:rsidRDefault="00401E1D">
      <w:pPr>
        <w:rPr>
          <w:rFonts w:ascii="Times New Roman" w:eastAsia="Times New Roman" w:hAnsi="Times New Roman" w:cs="Times New Roman"/>
          <w:sz w:val="36"/>
          <w:szCs w:val="36"/>
        </w:rPr>
      </w:pPr>
      <w:r w:rsidRPr="006150A0">
        <w:rPr>
          <w:rFonts w:ascii="Times New Roman" w:eastAsia="Times New Roman" w:hAnsi="Times New Roman" w:cs="Times New Roman"/>
          <w:sz w:val="36"/>
          <w:szCs w:val="36"/>
        </w:rPr>
        <w:t>Complete all questions in 1 hour.</w:t>
      </w:r>
    </w:p>
    <w:p w14:paraId="03293F25" w14:textId="29CAE2B8" w:rsidR="009B73E8" w:rsidRPr="00203560" w:rsidRDefault="009B73E8" w:rsidP="009B73E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6150A0">
        <w:rPr>
          <w:rFonts w:ascii="Times New Roman" w:eastAsia="Times New Roman" w:hAnsi="Times New Roman" w:cs="Times New Roman"/>
          <w:color w:val="000000"/>
          <w:sz w:val="36"/>
          <w:szCs w:val="36"/>
          <w:highlight w:val="white"/>
        </w:rPr>
        <w:t xml:space="preserve">Differentiate between Data </w:t>
      </w:r>
      <w:r w:rsidR="00784AE9" w:rsidRPr="006150A0">
        <w:rPr>
          <w:rFonts w:ascii="Times New Roman" w:eastAsia="Times New Roman" w:hAnsi="Times New Roman" w:cs="Times New Roman"/>
          <w:color w:val="000000"/>
          <w:sz w:val="36"/>
          <w:szCs w:val="36"/>
          <w:highlight w:val="white"/>
        </w:rPr>
        <w:t xml:space="preserve">and </w:t>
      </w:r>
      <w:r w:rsidR="0005445D" w:rsidRPr="006150A0">
        <w:rPr>
          <w:rFonts w:ascii="Times New Roman" w:eastAsia="Times New Roman" w:hAnsi="Times New Roman" w:cs="Times New Roman"/>
          <w:color w:val="000000"/>
          <w:sz w:val="36"/>
          <w:szCs w:val="36"/>
          <w:highlight w:val="white"/>
        </w:rPr>
        <w:t>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8"/>
        <w:gridCol w:w="4312"/>
      </w:tblGrid>
      <w:tr w:rsidR="00203560" w14:paraId="292A9C4A" w14:textId="77777777" w:rsidTr="00203560">
        <w:tc>
          <w:tcPr>
            <w:tcW w:w="4675" w:type="dxa"/>
          </w:tcPr>
          <w:p w14:paraId="3D6DE547" w14:textId="580E3277" w:rsidR="00203560" w:rsidRDefault="00203560" w:rsidP="00203560">
            <w:pPr>
              <w:spacing w:line="276" w:lineRule="auto"/>
              <w:rPr>
                <w:rFonts w:ascii="Times New Roman" w:hAnsi="Times New Roman" w:cs="Times New Roman"/>
                <w:sz w:val="36"/>
                <w:szCs w:val="36"/>
                <w:highlight w:val="white"/>
              </w:rPr>
            </w:pPr>
            <w:r>
              <w:rPr>
                <w:rFonts w:ascii="Times New Roman" w:hAnsi="Times New Roman" w:cs="Times New Roman"/>
                <w:sz w:val="36"/>
                <w:szCs w:val="36"/>
                <w:highlight w:val="white"/>
              </w:rPr>
              <w:t>Data</w:t>
            </w:r>
          </w:p>
        </w:tc>
        <w:tc>
          <w:tcPr>
            <w:tcW w:w="4675" w:type="dxa"/>
          </w:tcPr>
          <w:p w14:paraId="3C01B933" w14:textId="4CFDAE75" w:rsidR="00203560" w:rsidRDefault="00203560" w:rsidP="00203560">
            <w:pPr>
              <w:spacing w:line="276" w:lineRule="auto"/>
              <w:rPr>
                <w:rFonts w:ascii="Times New Roman" w:hAnsi="Times New Roman" w:cs="Times New Roman"/>
                <w:sz w:val="36"/>
                <w:szCs w:val="36"/>
                <w:highlight w:val="white"/>
              </w:rPr>
            </w:pPr>
            <w:r>
              <w:rPr>
                <w:rFonts w:ascii="Times New Roman" w:hAnsi="Times New Roman" w:cs="Times New Roman"/>
                <w:sz w:val="36"/>
                <w:szCs w:val="36"/>
                <w:highlight w:val="white"/>
              </w:rPr>
              <w:t>Information</w:t>
            </w:r>
          </w:p>
        </w:tc>
      </w:tr>
      <w:tr w:rsidR="00203560" w14:paraId="46CDADFC" w14:textId="77777777" w:rsidTr="00203560">
        <w:trPr>
          <w:trHeight w:val="3545"/>
        </w:trPr>
        <w:tc>
          <w:tcPr>
            <w:tcW w:w="4675" w:type="dxa"/>
          </w:tcPr>
          <w:p w14:paraId="1DF896FE" w14:textId="77777777" w:rsidR="00203560" w:rsidRDefault="009B7BA6" w:rsidP="00203560">
            <w:pPr>
              <w:spacing w:line="276" w:lineRule="auto"/>
              <w:rPr>
                <w:rFonts w:ascii="Times New Roman" w:hAnsi="Times New Roman" w:cs="Times New Roman"/>
                <w:sz w:val="36"/>
                <w:szCs w:val="36"/>
                <w:highlight w:val="white"/>
              </w:rPr>
            </w:pPr>
            <w:r>
              <w:rPr>
                <w:rFonts w:ascii="Times New Roman" w:hAnsi="Times New Roman" w:cs="Times New Roman"/>
                <w:sz w:val="36"/>
                <w:szCs w:val="36"/>
                <w:highlight w:val="white"/>
              </w:rPr>
              <w:t>It refers to raw, unprocessed facts and figures, such as a collection of numbers of text.</w:t>
            </w:r>
          </w:p>
          <w:p w14:paraId="4032775A" w14:textId="77777777" w:rsidR="008B01F5" w:rsidRDefault="008B01F5" w:rsidP="00203560">
            <w:pPr>
              <w:spacing w:line="276" w:lineRule="auto"/>
              <w:rPr>
                <w:rFonts w:ascii="Times New Roman" w:hAnsi="Times New Roman" w:cs="Times New Roman"/>
                <w:sz w:val="36"/>
                <w:szCs w:val="36"/>
                <w:highlight w:val="white"/>
              </w:rPr>
            </w:pPr>
          </w:p>
          <w:p w14:paraId="4DBD7447" w14:textId="59E5EA09" w:rsidR="008B01F5" w:rsidRDefault="00C236C2" w:rsidP="00203560">
            <w:pPr>
              <w:spacing w:line="276" w:lineRule="auto"/>
              <w:rPr>
                <w:rFonts w:ascii="Times New Roman" w:hAnsi="Times New Roman" w:cs="Times New Roman"/>
                <w:sz w:val="36"/>
                <w:szCs w:val="36"/>
                <w:highlight w:val="white"/>
              </w:rPr>
            </w:pPr>
            <w:r>
              <w:rPr>
                <w:rFonts w:ascii="Times New Roman" w:hAnsi="Times New Roman" w:cs="Times New Roman"/>
                <w:sz w:val="36"/>
                <w:szCs w:val="36"/>
                <w:highlight w:val="white"/>
              </w:rPr>
              <w:t xml:space="preserve">Data can include things like a list of people’s names, addresses, and phone numbers. </w:t>
            </w:r>
          </w:p>
          <w:p w14:paraId="7FB18652" w14:textId="77777777" w:rsidR="00F840B3" w:rsidRDefault="00F840B3" w:rsidP="00203560">
            <w:pPr>
              <w:spacing w:line="276" w:lineRule="auto"/>
              <w:rPr>
                <w:rFonts w:ascii="Times New Roman" w:hAnsi="Times New Roman" w:cs="Times New Roman"/>
                <w:sz w:val="36"/>
                <w:szCs w:val="36"/>
                <w:highlight w:val="white"/>
              </w:rPr>
            </w:pPr>
          </w:p>
          <w:p w14:paraId="1A5D6CB1" w14:textId="77777777" w:rsidR="00F840B3" w:rsidRDefault="00F840B3" w:rsidP="00203560">
            <w:pPr>
              <w:spacing w:line="276" w:lineRule="auto"/>
              <w:rPr>
                <w:rFonts w:ascii="Times New Roman" w:hAnsi="Times New Roman" w:cs="Times New Roman"/>
                <w:sz w:val="36"/>
                <w:szCs w:val="36"/>
                <w:highlight w:val="white"/>
              </w:rPr>
            </w:pPr>
          </w:p>
          <w:p w14:paraId="0A49ACBA" w14:textId="77777777" w:rsidR="00B13D98" w:rsidRDefault="00B13D98" w:rsidP="00203560">
            <w:pPr>
              <w:spacing w:line="276" w:lineRule="auto"/>
              <w:rPr>
                <w:rFonts w:ascii="Times New Roman" w:hAnsi="Times New Roman" w:cs="Times New Roman"/>
                <w:sz w:val="36"/>
                <w:szCs w:val="36"/>
                <w:highlight w:val="white"/>
              </w:rPr>
            </w:pPr>
          </w:p>
          <w:p w14:paraId="62BA96A7" w14:textId="3E0E50B4" w:rsidR="00B13D98" w:rsidRDefault="00504316" w:rsidP="00203560">
            <w:pPr>
              <w:spacing w:line="276" w:lineRule="auto"/>
              <w:rPr>
                <w:rFonts w:ascii="Times New Roman" w:hAnsi="Times New Roman" w:cs="Times New Roman"/>
                <w:sz w:val="36"/>
                <w:szCs w:val="36"/>
                <w:highlight w:val="white"/>
              </w:rPr>
            </w:pPr>
            <w:r>
              <w:rPr>
                <w:rFonts w:ascii="Times New Roman" w:hAnsi="Times New Roman" w:cs="Times New Roman"/>
                <w:sz w:val="36"/>
                <w:szCs w:val="36"/>
                <w:highlight w:val="white"/>
              </w:rPr>
              <w:t>An input is a data.</w:t>
            </w:r>
          </w:p>
        </w:tc>
        <w:tc>
          <w:tcPr>
            <w:tcW w:w="4675" w:type="dxa"/>
          </w:tcPr>
          <w:p w14:paraId="74DB7BCA" w14:textId="77777777" w:rsidR="00203560" w:rsidRDefault="00F840B3" w:rsidP="00203560">
            <w:pPr>
              <w:spacing w:line="276" w:lineRule="auto"/>
              <w:rPr>
                <w:rFonts w:ascii="Times New Roman" w:hAnsi="Times New Roman" w:cs="Times New Roman"/>
                <w:sz w:val="36"/>
                <w:szCs w:val="36"/>
                <w:highlight w:val="white"/>
              </w:rPr>
            </w:pPr>
            <w:r>
              <w:rPr>
                <w:rFonts w:ascii="Times New Roman" w:hAnsi="Times New Roman" w:cs="Times New Roman"/>
                <w:sz w:val="36"/>
                <w:szCs w:val="36"/>
                <w:highlight w:val="white"/>
              </w:rPr>
              <w:t>It refers to data that has been processed, organized, and given context, making it usable and meaningful.</w:t>
            </w:r>
          </w:p>
          <w:p w14:paraId="722E136A" w14:textId="77777777" w:rsidR="00C236C2" w:rsidRDefault="00C236C2" w:rsidP="00203560">
            <w:pPr>
              <w:spacing w:line="276" w:lineRule="auto"/>
              <w:rPr>
                <w:rFonts w:ascii="Times New Roman" w:hAnsi="Times New Roman" w:cs="Times New Roman"/>
                <w:sz w:val="36"/>
                <w:szCs w:val="36"/>
                <w:highlight w:val="white"/>
              </w:rPr>
            </w:pPr>
          </w:p>
          <w:p w14:paraId="58D94662" w14:textId="77777777" w:rsidR="00C236C2" w:rsidRDefault="00CB39EE" w:rsidP="00203560">
            <w:pPr>
              <w:spacing w:line="276" w:lineRule="auto"/>
              <w:rPr>
                <w:rFonts w:ascii="Times New Roman" w:hAnsi="Times New Roman" w:cs="Times New Roman"/>
                <w:sz w:val="36"/>
                <w:szCs w:val="36"/>
                <w:highlight w:val="white"/>
              </w:rPr>
            </w:pPr>
            <w:r>
              <w:rPr>
                <w:rFonts w:ascii="Times New Roman" w:hAnsi="Times New Roman" w:cs="Times New Roman"/>
                <w:sz w:val="36"/>
                <w:szCs w:val="36"/>
                <w:highlight w:val="white"/>
              </w:rPr>
              <w:t xml:space="preserve">However, when the data is transformed to produce a directory or phone book, it turns into information that can </w:t>
            </w:r>
            <w:r w:rsidR="00B13D98">
              <w:rPr>
                <w:rFonts w:ascii="Times New Roman" w:hAnsi="Times New Roman" w:cs="Times New Roman"/>
                <w:sz w:val="36"/>
                <w:szCs w:val="36"/>
                <w:highlight w:val="white"/>
              </w:rPr>
              <w:t xml:space="preserve">be used to locate and get in touch with people. </w:t>
            </w:r>
          </w:p>
          <w:p w14:paraId="743E07BB" w14:textId="77777777" w:rsidR="00504316" w:rsidRDefault="00504316" w:rsidP="00203560">
            <w:pPr>
              <w:spacing w:line="276" w:lineRule="auto"/>
              <w:rPr>
                <w:rFonts w:ascii="Times New Roman" w:hAnsi="Times New Roman" w:cs="Times New Roman"/>
                <w:sz w:val="36"/>
                <w:szCs w:val="36"/>
                <w:highlight w:val="white"/>
              </w:rPr>
            </w:pPr>
          </w:p>
          <w:p w14:paraId="2B32615B" w14:textId="248FC414" w:rsidR="00504316" w:rsidRDefault="00B94235" w:rsidP="00203560">
            <w:pPr>
              <w:spacing w:line="276" w:lineRule="auto"/>
              <w:rPr>
                <w:rFonts w:ascii="Times New Roman" w:hAnsi="Times New Roman" w:cs="Times New Roman"/>
                <w:sz w:val="36"/>
                <w:szCs w:val="36"/>
                <w:highlight w:val="white"/>
              </w:rPr>
            </w:pPr>
            <w:r>
              <w:rPr>
                <w:rFonts w:ascii="Times New Roman" w:hAnsi="Times New Roman" w:cs="Times New Roman"/>
                <w:sz w:val="36"/>
                <w:szCs w:val="36"/>
                <w:highlight w:val="white"/>
              </w:rPr>
              <w:t>Information is a result of processing, analysing, or interpreting data in some way to produce an output.</w:t>
            </w:r>
          </w:p>
        </w:tc>
      </w:tr>
    </w:tbl>
    <w:p w14:paraId="7D588C8D" w14:textId="77777777" w:rsidR="00203560" w:rsidRPr="002E1E75" w:rsidRDefault="00203560" w:rsidP="00203560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rPr>
          <w:rFonts w:ascii="Times New Roman" w:hAnsi="Times New Roman" w:cs="Times New Roman"/>
          <w:sz w:val="36"/>
          <w:szCs w:val="36"/>
          <w:highlight w:val="white"/>
        </w:rPr>
      </w:pPr>
    </w:p>
    <w:p w14:paraId="34D4E85A" w14:textId="77777777" w:rsidR="002E1E75" w:rsidRPr="006150A0" w:rsidRDefault="002E1E75" w:rsidP="002E1E75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rPr>
          <w:rFonts w:ascii="Times New Roman" w:hAnsi="Times New Roman" w:cs="Times New Roman"/>
          <w:sz w:val="36"/>
          <w:szCs w:val="36"/>
          <w:highlight w:val="white"/>
        </w:rPr>
      </w:pPr>
    </w:p>
    <w:p w14:paraId="14459475" w14:textId="4A21629F" w:rsidR="009B73E8" w:rsidRPr="006150A0" w:rsidRDefault="009B73E8" w:rsidP="009B73E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6150A0">
        <w:rPr>
          <w:rFonts w:ascii="Times New Roman" w:hAnsi="Times New Roman" w:cs="Times New Roman"/>
          <w:sz w:val="36"/>
          <w:szCs w:val="36"/>
          <w:highlight w:val="white"/>
        </w:rPr>
        <w:t>Write short notes on:</w:t>
      </w:r>
    </w:p>
    <w:p w14:paraId="32CF95D1" w14:textId="1B7D6C47" w:rsidR="002246C8" w:rsidRDefault="009B73E8" w:rsidP="002246C8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6150A0">
        <w:rPr>
          <w:rFonts w:ascii="Times New Roman" w:hAnsi="Times New Roman" w:cs="Times New Roman"/>
          <w:sz w:val="36"/>
          <w:szCs w:val="36"/>
          <w:highlight w:val="white"/>
        </w:rPr>
        <w:t>DBMS</w:t>
      </w:r>
      <w:r w:rsidR="00A62799">
        <w:rPr>
          <w:rFonts w:ascii="Times New Roman" w:hAnsi="Times New Roman" w:cs="Times New Roman"/>
          <w:sz w:val="36"/>
          <w:szCs w:val="36"/>
          <w:highlight w:val="white"/>
        </w:rPr>
        <w:t xml:space="preserve">= </w:t>
      </w:r>
      <w:r w:rsidR="002246C8">
        <w:rPr>
          <w:rFonts w:ascii="Times New Roman" w:hAnsi="Times New Roman" w:cs="Times New Roman"/>
          <w:sz w:val="36"/>
          <w:szCs w:val="36"/>
          <w:highlight w:val="white"/>
        </w:rPr>
        <w:t xml:space="preserve">DBMS stands for Database Management System </w:t>
      </w:r>
      <w:r w:rsidR="00420FEA">
        <w:rPr>
          <w:rFonts w:ascii="Times New Roman" w:hAnsi="Times New Roman" w:cs="Times New Roman"/>
          <w:sz w:val="36"/>
          <w:szCs w:val="36"/>
          <w:highlight w:val="white"/>
        </w:rPr>
        <w:t xml:space="preserve">is a piece of software that allows you to create, organize, and manage data storage in a database. It aids </w:t>
      </w:r>
      <w:r w:rsidR="00420FEA">
        <w:rPr>
          <w:rFonts w:ascii="Times New Roman" w:hAnsi="Times New Roman" w:cs="Times New Roman"/>
          <w:sz w:val="36"/>
          <w:szCs w:val="36"/>
          <w:highlight w:val="white"/>
        </w:rPr>
        <w:lastRenderedPageBreak/>
        <w:t xml:space="preserve">in the elimination of data redundancy and the improvement </w:t>
      </w:r>
      <w:r w:rsidR="00487993">
        <w:rPr>
          <w:rFonts w:ascii="Times New Roman" w:hAnsi="Times New Roman" w:cs="Times New Roman"/>
          <w:sz w:val="36"/>
          <w:szCs w:val="36"/>
          <w:highlight w:val="white"/>
        </w:rPr>
        <w:t xml:space="preserve">of data consistency. </w:t>
      </w:r>
      <w:r w:rsidR="00B53861">
        <w:rPr>
          <w:rFonts w:ascii="Times New Roman" w:hAnsi="Times New Roman" w:cs="Times New Roman"/>
          <w:sz w:val="36"/>
          <w:szCs w:val="36"/>
          <w:highlight w:val="white"/>
        </w:rPr>
        <w:t>DBMS has lots of key features. It helps in data modelling</w:t>
      </w:r>
      <w:r w:rsidR="005A29B4">
        <w:rPr>
          <w:rFonts w:ascii="Times New Roman" w:hAnsi="Times New Roman" w:cs="Times New Roman"/>
          <w:sz w:val="36"/>
          <w:szCs w:val="36"/>
          <w:highlight w:val="white"/>
        </w:rPr>
        <w:t>. It has the</w:t>
      </w:r>
      <w:r w:rsidR="00F95217">
        <w:rPr>
          <w:rFonts w:ascii="Times New Roman" w:hAnsi="Times New Roman" w:cs="Times New Roman"/>
          <w:sz w:val="36"/>
          <w:szCs w:val="36"/>
          <w:highlight w:val="white"/>
        </w:rPr>
        <w:t xml:space="preserve"> capability of inserting, updating, deleting, and retrieving data. </w:t>
      </w:r>
      <w:r w:rsidR="000C2A6F">
        <w:rPr>
          <w:rFonts w:ascii="Times New Roman" w:hAnsi="Times New Roman" w:cs="Times New Roman"/>
          <w:sz w:val="36"/>
          <w:szCs w:val="36"/>
          <w:highlight w:val="white"/>
        </w:rPr>
        <w:t xml:space="preserve">It </w:t>
      </w:r>
      <w:r w:rsidR="00A36299">
        <w:rPr>
          <w:rFonts w:ascii="Times New Roman" w:hAnsi="Times New Roman" w:cs="Times New Roman"/>
          <w:sz w:val="36"/>
          <w:szCs w:val="36"/>
          <w:highlight w:val="white"/>
        </w:rPr>
        <w:t>could</w:t>
      </w:r>
      <w:r w:rsidR="000C2A6F">
        <w:rPr>
          <w:rFonts w:ascii="Times New Roman" w:hAnsi="Times New Roman" w:cs="Times New Roman"/>
          <w:sz w:val="36"/>
          <w:szCs w:val="36"/>
          <w:highlight w:val="white"/>
        </w:rPr>
        <w:t xml:space="preserve"> control data access and prevent unauthorized access. </w:t>
      </w:r>
      <w:r w:rsidR="006803EC">
        <w:rPr>
          <w:rFonts w:ascii="Times New Roman" w:hAnsi="Times New Roman" w:cs="Times New Roman"/>
          <w:sz w:val="36"/>
          <w:szCs w:val="36"/>
          <w:highlight w:val="white"/>
        </w:rPr>
        <w:t xml:space="preserve">It can regain data in case of crash or failure. </w:t>
      </w:r>
      <w:r w:rsidR="00A649CF">
        <w:rPr>
          <w:rFonts w:ascii="Times New Roman" w:hAnsi="Times New Roman" w:cs="Times New Roman"/>
          <w:sz w:val="36"/>
          <w:szCs w:val="36"/>
          <w:highlight w:val="white"/>
        </w:rPr>
        <w:t xml:space="preserve">DBMS can </w:t>
      </w:r>
      <w:r w:rsidR="00E35DBB">
        <w:rPr>
          <w:rFonts w:ascii="Times New Roman" w:hAnsi="Times New Roman" w:cs="Times New Roman"/>
          <w:sz w:val="36"/>
          <w:szCs w:val="36"/>
          <w:highlight w:val="white"/>
        </w:rPr>
        <w:t>deal with multiple users accessing the database at the same time</w:t>
      </w:r>
      <w:r w:rsidR="00035C20">
        <w:rPr>
          <w:rFonts w:ascii="Times New Roman" w:hAnsi="Times New Roman" w:cs="Times New Roman"/>
          <w:sz w:val="36"/>
          <w:szCs w:val="36"/>
          <w:highlight w:val="white"/>
        </w:rPr>
        <w:t xml:space="preserve">. Data integrity is also one of its key </w:t>
      </w:r>
      <w:proofErr w:type="gramStart"/>
      <w:r w:rsidR="00035C20">
        <w:rPr>
          <w:rFonts w:ascii="Times New Roman" w:hAnsi="Times New Roman" w:cs="Times New Roman"/>
          <w:sz w:val="36"/>
          <w:szCs w:val="36"/>
          <w:highlight w:val="white"/>
        </w:rPr>
        <w:t>feature</w:t>
      </w:r>
      <w:proofErr w:type="gramEnd"/>
      <w:r w:rsidR="00035C20">
        <w:rPr>
          <w:rFonts w:ascii="Times New Roman" w:hAnsi="Times New Roman" w:cs="Times New Roman"/>
          <w:sz w:val="36"/>
          <w:szCs w:val="36"/>
          <w:highlight w:val="white"/>
        </w:rPr>
        <w:t xml:space="preserve">, </w:t>
      </w:r>
      <w:r w:rsidR="00153D54">
        <w:rPr>
          <w:rFonts w:ascii="Times New Roman" w:hAnsi="Times New Roman" w:cs="Times New Roman"/>
          <w:sz w:val="36"/>
          <w:szCs w:val="36"/>
          <w:highlight w:val="white"/>
        </w:rPr>
        <w:t xml:space="preserve">it </w:t>
      </w:r>
      <w:r w:rsidR="00CA2235">
        <w:rPr>
          <w:rFonts w:ascii="Times New Roman" w:hAnsi="Times New Roman" w:cs="Times New Roman"/>
          <w:sz w:val="36"/>
          <w:szCs w:val="36"/>
          <w:highlight w:val="white"/>
        </w:rPr>
        <w:t xml:space="preserve">keeps data accurate and consistent. </w:t>
      </w:r>
      <w:r w:rsidR="005F2996">
        <w:rPr>
          <w:rFonts w:ascii="Times New Roman" w:hAnsi="Times New Roman" w:cs="Times New Roman"/>
          <w:sz w:val="36"/>
          <w:szCs w:val="36"/>
          <w:highlight w:val="white"/>
        </w:rPr>
        <w:t>D</w:t>
      </w:r>
      <w:r w:rsidR="000D1150">
        <w:rPr>
          <w:rFonts w:ascii="Times New Roman" w:hAnsi="Times New Roman" w:cs="Times New Roman"/>
          <w:sz w:val="36"/>
          <w:szCs w:val="36"/>
          <w:highlight w:val="white"/>
        </w:rPr>
        <w:t xml:space="preserve">BMS has a capability to retrieve data from database using a specialized language, or </w:t>
      </w:r>
      <w:r w:rsidR="00DB724B">
        <w:rPr>
          <w:rFonts w:ascii="Times New Roman" w:hAnsi="Times New Roman" w:cs="Times New Roman"/>
          <w:sz w:val="36"/>
          <w:szCs w:val="36"/>
          <w:highlight w:val="white"/>
        </w:rPr>
        <w:t xml:space="preserve">query language. </w:t>
      </w:r>
    </w:p>
    <w:p w14:paraId="1690FF74" w14:textId="77777777" w:rsidR="008B01F5" w:rsidRPr="002246C8" w:rsidRDefault="008B01F5" w:rsidP="008B01F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080"/>
        <w:rPr>
          <w:rFonts w:ascii="Times New Roman" w:hAnsi="Times New Roman" w:cs="Times New Roman"/>
          <w:sz w:val="36"/>
          <w:szCs w:val="36"/>
          <w:highlight w:val="white"/>
        </w:rPr>
      </w:pPr>
    </w:p>
    <w:p w14:paraId="6EB75507" w14:textId="38F4692D" w:rsidR="00530549" w:rsidRPr="008B01F5" w:rsidRDefault="009B73E8" w:rsidP="00530549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6150A0">
        <w:rPr>
          <w:rFonts w:ascii="Times New Roman" w:hAnsi="Times New Roman" w:cs="Times New Roman"/>
          <w:sz w:val="36"/>
          <w:szCs w:val="36"/>
          <w:highlight w:val="white"/>
        </w:rPr>
        <w:t>SQL</w:t>
      </w:r>
      <w:r w:rsidR="00DB724B">
        <w:rPr>
          <w:rFonts w:ascii="Times New Roman" w:hAnsi="Times New Roman" w:cs="Times New Roman"/>
          <w:sz w:val="36"/>
          <w:szCs w:val="36"/>
          <w:highlight w:val="white"/>
        </w:rPr>
        <w:t xml:space="preserve">= </w:t>
      </w:r>
      <w:r w:rsidR="008F0A1E">
        <w:rPr>
          <w:rFonts w:ascii="Times New Roman" w:hAnsi="Times New Roman" w:cs="Times New Roman"/>
          <w:sz w:val="36"/>
          <w:szCs w:val="36"/>
          <w:highlight w:val="white"/>
        </w:rPr>
        <w:t xml:space="preserve">SQL standing for Structured Query Language </w:t>
      </w:r>
      <w:r w:rsidR="0002071A">
        <w:rPr>
          <w:rFonts w:ascii="Times New Roman" w:hAnsi="Times New Roman" w:cs="Times New Roman"/>
          <w:sz w:val="36"/>
          <w:szCs w:val="36"/>
          <w:highlight w:val="white"/>
        </w:rPr>
        <w:t xml:space="preserve">refers to a </w:t>
      </w:r>
      <w:r w:rsidR="007C2B98">
        <w:rPr>
          <w:rFonts w:ascii="Times New Roman" w:hAnsi="Times New Roman" w:cs="Times New Roman"/>
          <w:sz w:val="36"/>
          <w:szCs w:val="36"/>
          <w:highlight w:val="white"/>
        </w:rPr>
        <w:t xml:space="preserve">programming language that is </w:t>
      </w:r>
      <w:r w:rsidR="00215B34">
        <w:rPr>
          <w:rFonts w:ascii="Times New Roman" w:hAnsi="Times New Roman" w:cs="Times New Roman"/>
          <w:sz w:val="36"/>
          <w:szCs w:val="36"/>
          <w:highlight w:val="white"/>
        </w:rPr>
        <w:t>wide</w:t>
      </w:r>
      <w:r w:rsidR="007C2B98">
        <w:rPr>
          <w:rFonts w:ascii="Times New Roman" w:hAnsi="Times New Roman" w:cs="Times New Roman"/>
          <w:sz w:val="36"/>
          <w:szCs w:val="36"/>
          <w:highlight w:val="white"/>
        </w:rPr>
        <w:t>ly used to ma</w:t>
      </w:r>
      <w:r w:rsidR="00215B34">
        <w:rPr>
          <w:rFonts w:ascii="Times New Roman" w:hAnsi="Times New Roman" w:cs="Times New Roman"/>
          <w:sz w:val="36"/>
          <w:szCs w:val="36"/>
          <w:highlight w:val="white"/>
        </w:rPr>
        <w:t xml:space="preserve">intain and deceive relational databases. </w:t>
      </w:r>
      <w:r w:rsidR="00692E89">
        <w:rPr>
          <w:rFonts w:ascii="Times New Roman" w:hAnsi="Times New Roman" w:cs="Times New Roman"/>
          <w:sz w:val="36"/>
          <w:szCs w:val="36"/>
          <w:highlight w:val="white"/>
        </w:rPr>
        <w:t>Most</w:t>
      </w:r>
      <w:r w:rsidR="00C9624C">
        <w:rPr>
          <w:rFonts w:ascii="Times New Roman" w:hAnsi="Times New Roman" w:cs="Times New Roman"/>
          <w:sz w:val="36"/>
          <w:szCs w:val="36"/>
          <w:highlight w:val="white"/>
        </w:rPr>
        <w:t xml:space="preserve"> relational database management systems, including MySQL, Oracle, Microsoft SQL Server</w:t>
      </w:r>
      <w:r w:rsidR="00B249A5">
        <w:rPr>
          <w:rFonts w:ascii="Times New Roman" w:hAnsi="Times New Roman" w:cs="Times New Roman"/>
          <w:sz w:val="36"/>
          <w:szCs w:val="36"/>
          <w:highlight w:val="white"/>
        </w:rPr>
        <w:t xml:space="preserve">, etc., support SQL, which is </w:t>
      </w:r>
      <w:r w:rsidR="000549C3">
        <w:rPr>
          <w:rFonts w:ascii="Times New Roman" w:hAnsi="Times New Roman" w:cs="Times New Roman"/>
          <w:sz w:val="36"/>
          <w:szCs w:val="36"/>
          <w:highlight w:val="white"/>
        </w:rPr>
        <w:t>extensively</w:t>
      </w:r>
      <w:r w:rsidR="00B249A5">
        <w:rPr>
          <w:rFonts w:ascii="Times New Roman" w:hAnsi="Times New Roman" w:cs="Times New Roman"/>
          <w:sz w:val="36"/>
          <w:szCs w:val="36"/>
          <w:highlight w:val="white"/>
        </w:rPr>
        <w:t xml:space="preserve"> </w:t>
      </w:r>
      <w:r w:rsidR="000549C3">
        <w:rPr>
          <w:rFonts w:ascii="Times New Roman" w:hAnsi="Times New Roman" w:cs="Times New Roman"/>
          <w:sz w:val="36"/>
          <w:szCs w:val="36"/>
          <w:highlight w:val="white"/>
        </w:rPr>
        <w:t>utilized</w:t>
      </w:r>
      <w:r w:rsidR="00B249A5">
        <w:rPr>
          <w:rFonts w:ascii="Times New Roman" w:hAnsi="Times New Roman" w:cs="Times New Roman"/>
          <w:sz w:val="36"/>
          <w:szCs w:val="36"/>
          <w:highlight w:val="white"/>
        </w:rPr>
        <w:t xml:space="preserve"> in</w:t>
      </w:r>
      <w:r w:rsidR="000549C3">
        <w:rPr>
          <w:rFonts w:ascii="Times New Roman" w:hAnsi="Times New Roman" w:cs="Times New Roman"/>
          <w:sz w:val="36"/>
          <w:szCs w:val="36"/>
          <w:highlight w:val="white"/>
        </w:rPr>
        <w:t xml:space="preserve"> a variety of industries</w:t>
      </w:r>
      <w:r w:rsidR="00692E89">
        <w:rPr>
          <w:rFonts w:ascii="Times New Roman" w:hAnsi="Times New Roman" w:cs="Times New Roman"/>
          <w:sz w:val="36"/>
          <w:szCs w:val="36"/>
          <w:highlight w:val="white"/>
        </w:rPr>
        <w:t xml:space="preserve">. SQL has numbers of </w:t>
      </w:r>
      <w:r w:rsidR="00866001">
        <w:rPr>
          <w:rFonts w:ascii="Times New Roman" w:hAnsi="Times New Roman" w:cs="Times New Roman"/>
          <w:sz w:val="36"/>
          <w:szCs w:val="36"/>
          <w:highlight w:val="white"/>
        </w:rPr>
        <w:t xml:space="preserve">key features </w:t>
      </w:r>
      <w:r w:rsidR="001D2D1A">
        <w:rPr>
          <w:rFonts w:ascii="Times New Roman" w:hAnsi="Times New Roman" w:cs="Times New Roman"/>
          <w:sz w:val="36"/>
          <w:szCs w:val="36"/>
          <w:highlight w:val="white"/>
        </w:rPr>
        <w:t>were</w:t>
      </w:r>
      <w:r w:rsidR="00866001">
        <w:rPr>
          <w:rFonts w:ascii="Times New Roman" w:hAnsi="Times New Roman" w:cs="Times New Roman"/>
          <w:sz w:val="36"/>
          <w:szCs w:val="36"/>
          <w:highlight w:val="white"/>
        </w:rPr>
        <w:t xml:space="preserve"> allowing creation, modification, and deletion of database structure such as tables, views, indexes, etc.</w:t>
      </w:r>
      <w:r w:rsidR="00602B8D">
        <w:rPr>
          <w:rFonts w:ascii="Times New Roman" w:hAnsi="Times New Roman" w:cs="Times New Roman"/>
          <w:sz w:val="36"/>
          <w:szCs w:val="36"/>
          <w:highlight w:val="white"/>
          <w:lang w:val="en-GB"/>
        </w:rPr>
        <w:t xml:space="preserve"> By using a SELECT statement </w:t>
      </w:r>
      <w:r w:rsidR="00CA0DFA">
        <w:rPr>
          <w:rFonts w:ascii="Times New Roman" w:hAnsi="Times New Roman" w:cs="Times New Roman"/>
          <w:sz w:val="36"/>
          <w:szCs w:val="36"/>
          <w:highlight w:val="white"/>
          <w:lang w:val="en-GB"/>
        </w:rPr>
        <w:t>it retrieves the data from the database. SQL does a data manipulation which means i</w:t>
      </w:r>
      <w:r w:rsidR="00971DFA">
        <w:rPr>
          <w:rFonts w:ascii="Times New Roman" w:hAnsi="Times New Roman" w:cs="Times New Roman"/>
          <w:sz w:val="36"/>
          <w:szCs w:val="36"/>
          <w:highlight w:val="white"/>
          <w:lang w:val="en-GB"/>
        </w:rPr>
        <w:t xml:space="preserve">t </w:t>
      </w:r>
      <w:r w:rsidR="00CA0DFA">
        <w:rPr>
          <w:rFonts w:ascii="Times New Roman" w:hAnsi="Times New Roman" w:cs="Times New Roman"/>
          <w:sz w:val="36"/>
          <w:szCs w:val="36"/>
          <w:highlight w:val="white"/>
          <w:lang w:val="en-GB"/>
        </w:rPr>
        <w:t>allows</w:t>
      </w:r>
      <w:r w:rsidR="00971DFA">
        <w:rPr>
          <w:rFonts w:ascii="Times New Roman" w:hAnsi="Times New Roman" w:cs="Times New Roman"/>
          <w:sz w:val="36"/>
          <w:szCs w:val="36"/>
          <w:highlight w:val="white"/>
          <w:lang w:val="en-GB"/>
        </w:rPr>
        <w:t xml:space="preserve"> the use of INSERT, UPDATE, and DELETE statements to add, update, and delete data from the database. </w:t>
      </w:r>
      <w:r w:rsidR="00F2499A">
        <w:rPr>
          <w:rFonts w:ascii="Times New Roman" w:hAnsi="Times New Roman" w:cs="Times New Roman"/>
          <w:sz w:val="36"/>
          <w:szCs w:val="36"/>
          <w:highlight w:val="white"/>
          <w:lang w:val="en-GB"/>
        </w:rPr>
        <w:t xml:space="preserve">SQL uses aggregate functions like SUM, AVG, COUNT, etc. to group and summarize data. </w:t>
      </w:r>
      <w:r w:rsidR="006979E5">
        <w:rPr>
          <w:rFonts w:ascii="Times New Roman" w:hAnsi="Times New Roman" w:cs="Times New Roman"/>
          <w:sz w:val="36"/>
          <w:szCs w:val="36"/>
          <w:highlight w:val="white"/>
          <w:lang w:val="en-GB"/>
        </w:rPr>
        <w:t xml:space="preserve">Data </w:t>
      </w:r>
      <w:r w:rsidR="006979E5">
        <w:rPr>
          <w:rFonts w:ascii="Times New Roman" w:hAnsi="Times New Roman" w:cs="Times New Roman"/>
          <w:sz w:val="36"/>
          <w:szCs w:val="36"/>
          <w:highlight w:val="white"/>
          <w:lang w:val="en-GB"/>
        </w:rPr>
        <w:lastRenderedPageBreak/>
        <w:t xml:space="preserve">Constraints is also one of the </w:t>
      </w:r>
      <w:r w:rsidR="0038542B">
        <w:rPr>
          <w:rFonts w:ascii="Times New Roman" w:hAnsi="Times New Roman" w:cs="Times New Roman"/>
          <w:sz w:val="36"/>
          <w:szCs w:val="36"/>
          <w:highlight w:val="white"/>
          <w:lang w:val="en-GB"/>
        </w:rPr>
        <w:t>keys</w:t>
      </w:r>
      <w:r w:rsidR="006979E5">
        <w:rPr>
          <w:rFonts w:ascii="Times New Roman" w:hAnsi="Times New Roman" w:cs="Times New Roman"/>
          <w:sz w:val="36"/>
          <w:szCs w:val="36"/>
          <w:highlight w:val="white"/>
          <w:lang w:val="en-GB"/>
        </w:rPr>
        <w:t xml:space="preserve"> features </w:t>
      </w:r>
      <w:r w:rsidR="000B6748">
        <w:rPr>
          <w:rFonts w:ascii="Times New Roman" w:hAnsi="Times New Roman" w:cs="Times New Roman"/>
          <w:sz w:val="36"/>
          <w:szCs w:val="36"/>
          <w:highlight w:val="white"/>
          <w:lang w:val="en-GB"/>
        </w:rPr>
        <w:t xml:space="preserve">the SQL includes, this allows </w:t>
      </w:r>
      <w:r w:rsidR="0038542B">
        <w:rPr>
          <w:rFonts w:ascii="Times New Roman" w:hAnsi="Times New Roman" w:cs="Times New Roman"/>
          <w:sz w:val="36"/>
          <w:szCs w:val="36"/>
          <w:highlight w:val="white"/>
          <w:lang w:val="en-GB"/>
        </w:rPr>
        <w:t>for the enforcement of rules like NOT NULL, UNIQUE, PRIMARY KEY, FOREIGN KEY, etc. on data.</w:t>
      </w:r>
    </w:p>
    <w:p w14:paraId="7070E0E5" w14:textId="77777777" w:rsidR="008B01F5" w:rsidRPr="0038542B" w:rsidRDefault="008B01F5" w:rsidP="008B01F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080"/>
        <w:rPr>
          <w:rFonts w:ascii="Times New Roman" w:hAnsi="Times New Roman" w:cs="Times New Roman"/>
          <w:sz w:val="36"/>
          <w:szCs w:val="36"/>
          <w:highlight w:val="white"/>
        </w:rPr>
      </w:pPr>
    </w:p>
    <w:p w14:paraId="7CA31EE8" w14:textId="3E33A298" w:rsidR="003927F3" w:rsidRDefault="009B73E8" w:rsidP="003927F3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18003C">
        <w:rPr>
          <w:rFonts w:ascii="Times New Roman" w:hAnsi="Times New Roman" w:cs="Times New Roman"/>
          <w:sz w:val="36"/>
          <w:szCs w:val="36"/>
          <w:highlight w:val="white"/>
        </w:rPr>
        <w:t>File System</w:t>
      </w:r>
      <w:r w:rsidR="0038542B" w:rsidRPr="0018003C">
        <w:rPr>
          <w:rFonts w:ascii="Times New Roman" w:hAnsi="Times New Roman" w:cs="Times New Roman"/>
          <w:sz w:val="36"/>
          <w:szCs w:val="36"/>
          <w:highlight w:val="white"/>
        </w:rPr>
        <w:t xml:space="preserve">= </w:t>
      </w:r>
      <w:r w:rsidR="0051467E" w:rsidRPr="0018003C">
        <w:rPr>
          <w:rFonts w:ascii="Times New Roman" w:hAnsi="Times New Roman" w:cs="Times New Roman"/>
          <w:sz w:val="36"/>
          <w:szCs w:val="36"/>
          <w:highlight w:val="white"/>
        </w:rPr>
        <w:t xml:space="preserve">A file system </w:t>
      </w:r>
      <w:r w:rsidR="00F4346F" w:rsidRPr="0018003C">
        <w:rPr>
          <w:rFonts w:ascii="Times New Roman" w:hAnsi="Times New Roman" w:cs="Times New Roman"/>
          <w:sz w:val="36"/>
          <w:szCs w:val="36"/>
          <w:highlight w:val="white"/>
        </w:rPr>
        <w:t xml:space="preserve">is the mechanism by which an operating system organizes and stores files on a storage device (such as a hard drive, flash drive, or SSD). </w:t>
      </w:r>
      <w:r w:rsidR="005F4133" w:rsidRPr="0018003C">
        <w:rPr>
          <w:rFonts w:ascii="Times New Roman" w:hAnsi="Times New Roman" w:cs="Times New Roman"/>
          <w:sz w:val="36"/>
          <w:szCs w:val="36"/>
          <w:highlight w:val="white"/>
        </w:rPr>
        <w:t xml:space="preserve">It allows for the organization of files into directories and subdirectories, resulting in a tree-like structure. </w:t>
      </w:r>
      <w:r w:rsidR="00EE3602" w:rsidRPr="0018003C">
        <w:rPr>
          <w:rFonts w:ascii="Times New Roman" w:hAnsi="Times New Roman" w:cs="Times New Roman"/>
          <w:sz w:val="36"/>
          <w:szCs w:val="36"/>
          <w:highlight w:val="white"/>
        </w:rPr>
        <w:t xml:space="preserve">The file management key feature of file system </w:t>
      </w:r>
      <w:r w:rsidR="00452DC1" w:rsidRPr="0018003C">
        <w:rPr>
          <w:rFonts w:ascii="Times New Roman" w:hAnsi="Times New Roman" w:cs="Times New Roman"/>
          <w:sz w:val="36"/>
          <w:szCs w:val="36"/>
          <w:highlight w:val="white"/>
        </w:rPr>
        <w:t xml:space="preserve">is a function which allows one to create, read, write, copy, and delete files. </w:t>
      </w:r>
      <w:r w:rsidR="009D73F9" w:rsidRPr="0018003C">
        <w:rPr>
          <w:rFonts w:ascii="Times New Roman" w:hAnsi="Times New Roman" w:cs="Times New Roman"/>
          <w:sz w:val="36"/>
          <w:szCs w:val="36"/>
          <w:highlight w:val="white"/>
        </w:rPr>
        <w:t xml:space="preserve">Accessing to files and directories can be restricted using the mechanisms provided by permissions and security, such as read/write permissions for specific users or groups. </w:t>
      </w:r>
      <w:r w:rsidR="00372B56" w:rsidRPr="0018003C">
        <w:rPr>
          <w:rFonts w:ascii="Times New Roman" w:hAnsi="Times New Roman" w:cs="Times New Roman"/>
          <w:sz w:val="36"/>
          <w:szCs w:val="36"/>
          <w:highlight w:val="white"/>
        </w:rPr>
        <w:t xml:space="preserve">File naming which is another key feature of the file system enables the naming and referencing of </w:t>
      </w:r>
      <w:r w:rsidR="002D017C" w:rsidRPr="0018003C">
        <w:rPr>
          <w:rFonts w:ascii="Times New Roman" w:hAnsi="Times New Roman" w:cs="Times New Roman"/>
          <w:sz w:val="36"/>
          <w:szCs w:val="36"/>
          <w:highlight w:val="white"/>
        </w:rPr>
        <w:t xml:space="preserve">files in a meaningful manner, such as by extension (for example, .txt, .jpg) or full path. </w:t>
      </w:r>
      <w:r w:rsidR="00C66C61">
        <w:rPr>
          <w:rFonts w:ascii="Times New Roman" w:hAnsi="Times New Roman" w:cs="Times New Roman"/>
          <w:sz w:val="36"/>
          <w:szCs w:val="36"/>
          <w:highlight w:val="white"/>
        </w:rPr>
        <w:t xml:space="preserve">Each file’s size, creation date, modification date, and type are all stored in the file’s metadata. </w:t>
      </w:r>
      <w:r w:rsidR="00F04E20">
        <w:rPr>
          <w:rFonts w:ascii="Times New Roman" w:hAnsi="Times New Roman" w:cs="Times New Roman"/>
          <w:sz w:val="36"/>
          <w:szCs w:val="36"/>
          <w:highlight w:val="white"/>
        </w:rPr>
        <w:t>File system also determines whether the files are stored in the storage d</w:t>
      </w:r>
      <w:r w:rsidR="0051787D">
        <w:rPr>
          <w:rFonts w:ascii="Times New Roman" w:hAnsi="Times New Roman" w:cs="Times New Roman"/>
          <w:sz w:val="36"/>
          <w:szCs w:val="36"/>
          <w:highlight w:val="white"/>
        </w:rPr>
        <w:t>e</w:t>
      </w:r>
      <w:r w:rsidR="00F04E20">
        <w:rPr>
          <w:rFonts w:ascii="Times New Roman" w:hAnsi="Times New Roman" w:cs="Times New Roman"/>
          <w:sz w:val="36"/>
          <w:szCs w:val="36"/>
          <w:highlight w:val="white"/>
        </w:rPr>
        <w:t xml:space="preserve">vice </w:t>
      </w:r>
      <w:r w:rsidR="0051787D">
        <w:rPr>
          <w:rFonts w:ascii="Times New Roman" w:hAnsi="Times New Roman" w:cs="Times New Roman"/>
          <w:sz w:val="36"/>
          <w:szCs w:val="36"/>
          <w:highlight w:val="white"/>
        </w:rPr>
        <w:t>memory blocks, groupings, or in</w:t>
      </w:r>
      <w:r w:rsidR="004A217A">
        <w:rPr>
          <w:rFonts w:ascii="Times New Roman" w:hAnsi="Times New Roman" w:cs="Times New Roman"/>
          <w:sz w:val="36"/>
          <w:szCs w:val="36"/>
          <w:highlight w:val="white"/>
        </w:rPr>
        <w:t>dex n</w:t>
      </w:r>
      <w:r w:rsidR="0051787D">
        <w:rPr>
          <w:rFonts w:ascii="Times New Roman" w:hAnsi="Times New Roman" w:cs="Times New Roman"/>
          <w:sz w:val="36"/>
          <w:szCs w:val="36"/>
          <w:highlight w:val="white"/>
        </w:rPr>
        <w:t>odes</w:t>
      </w:r>
      <w:r w:rsidR="004A217A">
        <w:rPr>
          <w:rFonts w:ascii="Times New Roman" w:hAnsi="Times New Roman" w:cs="Times New Roman"/>
          <w:sz w:val="36"/>
          <w:szCs w:val="36"/>
          <w:highlight w:val="white"/>
        </w:rPr>
        <w:t xml:space="preserve">. </w:t>
      </w:r>
      <w:r w:rsidR="003927F3">
        <w:rPr>
          <w:rFonts w:ascii="Times New Roman" w:hAnsi="Times New Roman" w:cs="Times New Roman"/>
          <w:sz w:val="36"/>
          <w:szCs w:val="36"/>
          <w:highlight w:val="white"/>
        </w:rPr>
        <w:t xml:space="preserve">File system types includes </w:t>
      </w:r>
      <w:r w:rsidR="00680287">
        <w:rPr>
          <w:rFonts w:ascii="Times New Roman" w:hAnsi="Times New Roman" w:cs="Times New Roman"/>
          <w:sz w:val="36"/>
          <w:szCs w:val="36"/>
          <w:highlight w:val="white"/>
        </w:rPr>
        <w:t>several</w:t>
      </w:r>
      <w:r w:rsidR="003927F3">
        <w:rPr>
          <w:rFonts w:ascii="Times New Roman" w:hAnsi="Times New Roman" w:cs="Times New Roman"/>
          <w:sz w:val="36"/>
          <w:szCs w:val="36"/>
          <w:highlight w:val="white"/>
        </w:rPr>
        <w:t xml:space="preserve"> types, each with unique features and restrictions, such as FAT, NTFS, ext2, ext3, HFS, etc. </w:t>
      </w:r>
      <w:r w:rsidR="00680287">
        <w:rPr>
          <w:rFonts w:ascii="Times New Roman" w:hAnsi="Times New Roman" w:cs="Times New Roman"/>
          <w:sz w:val="36"/>
          <w:szCs w:val="36"/>
          <w:highlight w:val="white"/>
        </w:rPr>
        <w:t xml:space="preserve">However, computer systems depend heavily on file systems for proper operation, and the system’s </w:t>
      </w:r>
      <w:r w:rsidR="00680287">
        <w:rPr>
          <w:rFonts w:ascii="Times New Roman" w:hAnsi="Times New Roman" w:cs="Times New Roman"/>
          <w:sz w:val="36"/>
          <w:szCs w:val="36"/>
          <w:highlight w:val="white"/>
        </w:rPr>
        <w:lastRenderedPageBreak/>
        <w:t>stability, security, and effectiveness can all be significantly impacted by the file system that is selected.</w:t>
      </w:r>
    </w:p>
    <w:p w14:paraId="10E30477" w14:textId="77777777" w:rsidR="00680287" w:rsidRPr="003927F3" w:rsidRDefault="00680287" w:rsidP="008B01F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080"/>
        <w:rPr>
          <w:rFonts w:ascii="Times New Roman" w:hAnsi="Times New Roman" w:cs="Times New Roman"/>
          <w:sz w:val="36"/>
          <w:szCs w:val="36"/>
          <w:highlight w:val="white"/>
        </w:rPr>
      </w:pPr>
    </w:p>
    <w:p w14:paraId="6FC2D0C0" w14:textId="6DF7896D" w:rsidR="009B73E8" w:rsidRDefault="009B73E8" w:rsidP="009B73E8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6150A0">
        <w:rPr>
          <w:rFonts w:ascii="Times New Roman" w:hAnsi="Times New Roman" w:cs="Times New Roman"/>
          <w:sz w:val="36"/>
          <w:szCs w:val="36"/>
          <w:highlight w:val="white"/>
        </w:rPr>
        <w:t>Download and install XAMPP from any browser.</w:t>
      </w:r>
    </w:p>
    <w:p w14:paraId="599DA3DE" w14:textId="28837F57" w:rsidR="00F07226" w:rsidRPr="006150A0" w:rsidRDefault="00F07226" w:rsidP="00F0722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F07226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57B901CC" wp14:editId="4C4926C3">
            <wp:extent cx="5943600" cy="52241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2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01DDF" w14:textId="6A4F46F0" w:rsidR="009B73E8" w:rsidRDefault="009B73E8" w:rsidP="009B73E8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6150A0">
        <w:rPr>
          <w:rFonts w:ascii="Times New Roman" w:hAnsi="Times New Roman" w:cs="Times New Roman"/>
          <w:sz w:val="36"/>
          <w:szCs w:val="36"/>
          <w:highlight w:val="white"/>
        </w:rPr>
        <w:t xml:space="preserve">Create a database named </w:t>
      </w:r>
      <w:proofErr w:type="gramStart"/>
      <w:r w:rsidRPr="006150A0">
        <w:rPr>
          <w:rFonts w:ascii="Times New Roman" w:hAnsi="Times New Roman" w:cs="Times New Roman"/>
          <w:sz w:val="36"/>
          <w:szCs w:val="36"/>
          <w:highlight w:val="white"/>
        </w:rPr>
        <w:t>HCK</w:t>
      </w:r>
      <w:proofErr w:type="gramEnd"/>
    </w:p>
    <w:p w14:paraId="77A6CFBE" w14:textId="2681EDA5" w:rsidR="00F07226" w:rsidRPr="006150A0" w:rsidRDefault="00797357" w:rsidP="00F0722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797357">
        <w:rPr>
          <w:rFonts w:ascii="Times New Roman" w:hAnsi="Times New Roman" w:cs="Times New Roman"/>
          <w:noProof/>
          <w:sz w:val="36"/>
          <w:szCs w:val="36"/>
        </w:rPr>
        <w:lastRenderedPageBreak/>
        <w:drawing>
          <wp:inline distT="0" distB="0" distL="0" distR="0" wp14:anchorId="6186933A" wp14:editId="02CB126F">
            <wp:extent cx="2276793" cy="264832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14A43" w14:textId="6A51D919" w:rsidR="009B73E8" w:rsidRDefault="009B73E8" w:rsidP="009B73E8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6150A0">
        <w:rPr>
          <w:rFonts w:ascii="Times New Roman" w:hAnsi="Times New Roman" w:cs="Times New Roman"/>
          <w:sz w:val="36"/>
          <w:szCs w:val="36"/>
          <w:highlight w:val="white"/>
        </w:rPr>
        <w:t>Create tables named Students, Parents and Tutors.</w:t>
      </w:r>
    </w:p>
    <w:p w14:paraId="632EAA1F" w14:textId="3C16E36E" w:rsidR="00913CE4" w:rsidRDefault="00023840" w:rsidP="00913CE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023840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551FC4EE" wp14:editId="6AD8A750">
            <wp:extent cx="5943600" cy="2695575"/>
            <wp:effectExtent l="0" t="0" r="0" b="9525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2C820" w14:textId="7C5369EB" w:rsidR="00023840" w:rsidRPr="006150A0" w:rsidRDefault="00023840" w:rsidP="00913CE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</w:p>
    <w:p w14:paraId="45C427C5" w14:textId="5AED0965" w:rsidR="009B73E8" w:rsidRDefault="009B73E8" w:rsidP="009B73E8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6150A0">
        <w:rPr>
          <w:rFonts w:ascii="Times New Roman" w:hAnsi="Times New Roman" w:cs="Times New Roman"/>
          <w:sz w:val="36"/>
          <w:szCs w:val="36"/>
          <w:highlight w:val="white"/>
        </w:rPr>
        <w:t xml:space="preserve">Create the attributes like (id, </w:t>
      </w:r>
      <w:proofErr w:type="spellStart"/>
      <w:r w:rsidRPr="006150A0">
        <w:rPr>
          <w:rFonts w:ascii="Times New Roman" w:hAnsi="Times New Roman" w:cs="Times New Roman"/>
          <w:sz w:val="36"/>
          <w:szCs w:val="36"/>
          <w:highlight w:val="white"/>
        </w:rPr>
        <w:t>full_name</w:t>
      </w:r>
      <w:proofErr w:type="spellEnd"/>
      <w:r w:rsidRPr="006150A0">
        <w:rPr>
          <w:rFonts w:ascii="Times New Roman" w:hAnsi="Times New Roman" w:cs="Times New Roman"/>
          <w:sz w:val="36"/>
          <w:szCs w:val="36"/>
          <w:highlight w:val="white"/>
        </w:rPr>
        <w:t xml:space="preserve">, email, </w:t>
      </w:r>
      <w:proofErr w:type="spellStart"/>
      <w:r w:rsidRPr="006150A0">
        <w:rPr>
          <w:rFonts w:ascii="Times New Roman" w:hAnsi="Times New Roman" w:cs="Times New Roman"/>
          <w:sz w:val="36"/>
          <w:szCs w:val="36"/>
          <w:highlight w:val="white"/>
        </w:rPr>
        <w:t>phone_no</w:t>
      </w:r>
      <w:proofErr w:type="spellEnd"/>
      <w:r w:rsidRPr="006150A0">
        <w:rPr>
          <w:rFonts w:ascii="Times New Roman" w:hAnsi="Times New Roman" w:cs="Times New Roman"/>
          <w:sz w:val="36"/>
          <w:szCs w:val="36"/>
          <w:highlight w:val="white"/>
        </w:rPr>
        <w:t xml:space="preserve">, address and gender) in all the above tables with suitable data types. </w:t>
      </w:r>
    </w:p>
    <w:p w14:paraId="7E9CF936" w14:textId="6104C1DD" w:rsidR="00560FFE" w:rsidRDefault="00560FFE" w:rsidP="00560FF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560FFE">
        <w:rPr>
          <w:rFonts w:ascii="Times New Roman" w:hAnsi="Times New Roman" w:cs="Times New Roman"/>
          <w:noProof/>
          <w:sz w:val="36"/>
          <w:szCs w:val="36"/>
        </w:rPr>
        <w:lastRenderedPageBreak/>
        <w:drawing>
          <wp:inline distT="0" distB="0" distL="0" distR="0" wp14:anchorId="0E8E2E14" wp14:editId="00115385">
            <wp:extent cx="5943600" cy="1663065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01505" w14:textId="2A321DA3" w:rsidR="00132BDE" w:rsidRDefault="00132BDE" w:rsidP="00132BD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</w:p>
    <w:p w14:paraId="46DD6740" w14:textId="353E2A72" w:rsidR="00BA1531" w:rsidRPr="006150A0" w:rsidRDefault="00BA1531" w:rsidP="00132BD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BA1531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2CEF1994" wp14:editId="3E85B308">
            <wp:extent cx="5943600" cy="18307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401FD" w14:textId="4BE81C29" w:rsidR="00904D3F" w:rsidRDefault="009B73E8" w:rsidP="00904D3F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6150A0">
        <w:rPr>
          <w:rFonts w:ascii="Times New Roman" w:hAnsi="Times New Roman" w:cs="Times New Roman"/>
          <w:sz w:val="36"/>
          <w:szCs w:val="36"/>
          <w:highlight w:val="white"/>
        </w:rPr>
        <w:t>Insert</w:t>
      </w:r>
      <w:r w:rsidR="00027DAF" w:rsidRPr="006150A0">
        <w:rPr>
          <w:rFonts w:ascii="Times New Roman" w:hAnsi="Times New Roman" w:cs="Times New Roman"/>
          <w:sz w:val="36"/>
          <w:szCs w:val="36"/>
          <w:highlight w:val="white"/>
        </w:rPr>
        <w:t xml:space="preserve"> </w:t>
      </w:r>
      <w:r w:rsidRPr="006150A0">
        <w:rPr>
          <w:rFonts w:ascii="Times New Roman" w:hAnsi="Times New Roman" w:cs="Times New Roman"/>
          <w:sz w:val="36"/>
          <w:szCs w:val="36"/>
          <w:highlight w:val="white"/>
        </w:rPr>
        <w:t xml:space="preserve">the data using SQL </w:t>
      </w:r>
      <w:r w:rsidR="00027DAF" w:rsidRPr="006150A0">
        <w:rPr>
          <w:rFonts w:ascii="Times New Roman" w:hAnsi="Times New Roman" w:cs="Times New Roman"/>
          <w:sz w:val="36"/>
          <w:szCs w:val="36"/>
          <w:highlight w:val="white"/>
        </w:rPr>
        <w:t xml:space="preserve">Commands </w:t>
      </w:r>
      <w:proofErr w:type="gramStart"/>
      <w:r w:rsidRPr="006150A0">
        <w:rPr>
          <w:rFonts w:ascii="Times New Roman" w:hAnsi="Times New Roman" w:cs="Times New Roman"/>
          <w:sz w:val="36"/>
          <w:szCs w:val="36"/>
          <w:highlight w:val="white"/>
        </w:rPr>
        <w:t>in</w:t>
      </w:r>
      <w:r w:rsidR="00027DAF" w:rsidRPr="006150A0">
        <w:rPr>
          <w:rFonts w:ascii="Times New Roman" w:hAnsi="Times New Roman" w:cs="Times New Roman"/>
          <w:sz w:val="36"/>
          <w:szCs w:val="36"/>
          <w:highlight w:val="white"/>
        </w:rPr>
        <w:t xml:space="preserve"> </w:t>
      </w:r>
      <w:r w:rsidRPr="006150A0">
        <w:rPr>
          <w:rFonts w:ascii="Times New Roman" w:hAnsi="Times New Roman" w:cs="Times New Roman"/>
          <w:sz w:val="36"/>
          <w:szCs w:val="36"/>
          <w:highlight w:val="white"/>
        </w:rPr>
        <w:t xml:space="preserve"> </w:t>
      </w:r>
      <w:r w:rsidR="00027DAF" w:rsidRPr="006150A0">
        <w:rPr>
          <w:rFonts w:ascii="Times New Roman" w:hAnsi="Times New Roman" w:cs="Times New Roman"/>
          <w:sz w:val="36"/>
          <w:szCs w:val="36"/>
          <w:highlight w:val="white"/>
        </w:rPr>
        <w:t>all</w:t>
      </w:r>
      <w:proofErr w:type="gramEnd"/>
      <w:r w:rsidR="00027DAF" w:rsidRPr="006150A0">
        <w:rPr>
          <w:rFonts w:ascii="Times New Roman" w:hAnsi="Times New Roman" w:cs="Times New Roman"/>
          <w:sz w:val="36"/>
          <w:szCs w:val="36"/>
          <w:highlight w:val="white"/>
        </w:rPr>
        <w:t xml:space="preserve"> the table. (3 data)</w:t>
      </w:r>
    </w:p>
    <w:p w14:paraId="49D785EF" w14:textId="6772C6B9" w:rsidR="00904D3F" w:rsidRPr="008B4730" w:rsidRDefault="00904D3F" w:rsidP="008B4730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>
        <w:rPr>
          <w:rFonts w:ascii="Times New Roman" w:hAnsi="Times New Roman" w:cs="Times New Roman"/>
          <w:sz w:val="36"/>
          <w:szCs w:val="36"/>
          <w:highlight w:val="white"/>
        </w:rPr>
        <w:t>Students:</w:t>
      </w:r>
    </w:p>
    <w:p w14:paraId="24425212" w14:textId="4AC6F7D8" w:rsidR="00007978" w:rsidRDefault="00007978" w:rsidP="0000797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007978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4E1EE79E" wp14:editId="4ADA7DA1">
            <wp:extent cx="5943600" cy="17348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8C313" w14:textId="3863E649" w:rsidR="00904D3F" w:rsidRDefault="00904D3F" w:rsidP="0000797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904D3F">
        <w:rPr>
          <w:rFonts w:ascii="Times New Roman" w:hAnsi="Times New Roman" w:cs="Times New Roman"/>
          <w:noProof/>
          <w:sz w:val="36"/>
          <w:szCs w:val="36"/>
        </w:rPr>
        <w:lastRenderedPageBreak/>
        <w:drawing>
          <wp:inline distT="0" distB="0" distL="0" distR="0" wp14:anchorId="6B865908" wp14:editId="79FD7204">
            <wp:extent cx="5943600" cy="18186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AEE42" w14:textId="2C29E218" w:rsidR="00232990" w:rsidRDefault="00232990" w:rsidP="0000797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232990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5DD36E83" wp14:editId="37063D7A">
            <wp:extent cx="5943600" cy="1795145"/>
            <wp:effectExtent l="0" t="0" r="0" b="0"/>
            <wp:docPr id="11" name="Picture 1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Wor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1655A" w14:textId="7F75987E" w:rsidR="007D57F1" w:rsidRPr="007D57F1" w:rsidRDefault="007D57F1" w:rsidP="007D57F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>
        <w:rPr>
          <w:rFonts w:ascii="Times New Roman" w:hAnsi="Times New Roman" w:cs="Times New Roman"/>
          <w:sz w:val="36"/>
          <w:szCs w:val="36"/>
          <w:highlight w:val="white"/>
        </w:rPr>
        <w:t>Parents:</w:t>
      </w:r>
    </w:p>
    <w:p w14:paraId="6E91879B" w14:textId="1A812AF6" w:rsidR="00FF57D6" w:rsidRDefault="00FF57D6" w:rsidP="0000797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FF57D6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6859EA85" wp14:editId="2B0831A5">
            <wp:extent cx="5943600" cy="1823720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5FE56" w14:textId="40CC14D3" w:rsidR="004375DE" w:rsidRDefault="004375DE" w:rsidP="0000797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4375DE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7047B36C" wp14:editId="12BC81CF">
            <wp:extent cx="5943600" cy="18370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1516B" w14:textId="6BE0E1B3" w:rsidR="00FF2250" w:rsidRDefault="00B9230D" w:rsidP="0000797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B9230D">
        <w:rPr>
          <w:rFonts w:ascii="Times New Roman" w:hAnsi="Times New Roman" w:cs="Times New Roman"/>
          <w:noProof/>
          <w:sz w:val="36"/>
          <w:szCs w:val="36"/>
        </w:rPr>
        <w:lastRenderedPageBreak/>
        <w:drawing>
          <wp:inline distT="0" distB="0" distL="0" distR="0" wp14:anchorId="2D3F80CC" wp14:editId="7EFFCE0D">
            <wp:extent cx="5943600" cy="182562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2B12B" w14:textId="77777777" w:rsidR="00B9230D" w:rsidRDefault="00B9230D" w:rsidP="0000797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</w:p>
    <w:p w14:paraId="6CCE6DFD" w14:textId="12AA9135" w:rsidR="00B9230D" w:rsidRDefault="00810ECC" w:rsidP="0000797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>
        <w:rPr>
          <w:rFonts w:ascii="Times New Roman" w:hAnsi="Times New Roman" w:cs="Times New Roman"/>
          <w:sz w:val="36"/>
          <w:szCs w:val="36"/>
          <w:highlight w:val="white"/>
        </w:rPr>
        <w:t>Tutors:</w:t>
      </w:r>
    </w:p>
    <w:p w14:paraId="7BCCE26D" w14:textId="25D8D5CB" w:rsidR="0048239D" w:rsidRDefault="009C0252" w:rsidP="0000797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9C0252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0A8E9642" wp14:editId="211D70F8">
            <wp:extent cx="5943600" cy="18186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92705" w14:textId="74ABB16E" w:rsidR="00BA2C16" w:rsidRDefault="00BA2C16" w:rsidP="0000797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BA2C16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79C2AFFC" wp14:editId="50027E19">
            <wp:extent cx="5943600" cy="180403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7B3BA" w14:textId="385EA9EE" w:rsidR="00BA2C16" w:rsidRDefault="00262C39" w:rsidP="0000797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262C39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22A9E807" wp14:editId="615B7449">
            <wp:extent cx="5943600" cy="17811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95F90" w14:textId="77777777" w:rsidR="00810ECC" w:rsidRPr="006150A0" w:rsidRDefault="00810ECC" w:rsidP="0000797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</w:p>
    <w:p w14:paraId="42DB860A" w14:textId="5449A26A" w:rsidR="00027DAF" w:rsidRDefault="00027DAF" w:rsidP="009B73E8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6150A0">
        <w:rPr>
          <w:rFonts w:ascii="Times New Roman" w:hAnsi="Times New Roman" w:cs="Times New Roman"/>
          <w:sz w:val="36"/>
          <w:szCs w:val="36"/>
          <w:highlight w:val="white"/>
        </w:rPr>
        <w:t xml:space="preserve">Display </w:t>
      </w:r>
      <w:proofErr w:type="gramStart"/>
      <w:r w:rsidRPr="006150A0">
        <w:rPr>
          <w:rFonts w:ascii="Times New Roman" w:hAnsi="Times New Roman" w:cs="Times New Roman"/>
          <w:sz w:val="36"/>
          <w:szCs w:val="36"/>
          <w:highlight w:val="white"/>
        </w:rPr>
        <w:t>the all</w:t>
      </w:r>
      <w:proofErr w:type="gramEnd"/>
      <w:r w:rsidRPr="006150A0">
        <w:rPr>
          <w:rFonts w:ascii="Times New Roman" w:hAnsi="Times New Roman" w:cs="Times New Roman"/>
          <w:sz w:val="36"/>
          <w:szCs w:val="36"/>
          <w:highlight w:val="white"/>
        </w:rPr>
        <w:t xml:space="preserve"> data of the table Tutors.</w:t>
      </w:r>
    </w:p>
    <w:p w14:paraId="52BAEA3D" w14:textId="3A678752" w:rsidR="00D75F56" w:rsidRDefault="00D75F56" w:rsidP="00D75F5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D75F56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30BF1FDE" wp14:editId="2F3661A3">
            <wp:extent cx="4420217" cy="95263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89B99" w14:textId="720DF33E" w:rsidR="00912AEA" w:rsidRPr="006150A0" w:rsidRDefault="00357363" w:rsidP="00912AE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357363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1C397C73" wp14:editId="021380F6">
            <wp:extent cx="5943600" cy="170815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D32F9" w14:textId="237A67DF" w:rsidR="00027DAF" w:rsidRDefault="00027DAF" w:rsidP="009B73E8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6150A0">
        <w:rPr>
          <w:rFonts w:ascii="Times New Roman" w:hAnsi="Times New Roman" w:cs="Times New Roman"/>
          <w:sz w:val="36"/>
          <w:szCs w:val="36"/>
          <w:highlight w:val="white"/>
        </w:rPr>
        <w:t>Display only male students from table Students.</w:t>
      </w:r>
    </w:p>
    <w:p w14:paraId="175034CD" w14:textId="2EAC6B78" w:rsidR="00D75F56" w:rsidRDefault="00BA0E45" w:rsidP="00D75F5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BA0E45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27A3B08A" wp14:editId="4DB85EB8">
            <wp:extent cx="4544059" cy="1047896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C7A73" w14:textId="1EFED66F" w:rsidR="00357363" w:rsidRPr="006150A0" w:rsidRDefault="0043639F" w:rsidP="0035736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43639F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31752C3A" wp14:editId="772E86FB">
            <wp:extent cx="5201376" cy="790685"/>
            <wp:effectExtent l="0" t="0" r="0" b="9525"/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FAE47" w14:textId="338D82B4" w:rsidR="00027DAF" w:rsidRDefault="00027DAF" w:rsidP="009B73E8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6150A0">
        <w:rPr>
          <w:rFonts w:ascii="Times New Roman" w:hAnsi="Times New Roman" w:cs="Times New Roman"/>
          <w:sz w:val="36"/>
          <w:szCs w:val="36"/>
          <w:highlight w:val="white"/>
        </w:rPr>
        <w:t>Drop column Parents using SQL command.</w:t>
      </w:r>
    </w:p>
    <w:p w14:paraId="6E80B72A" w14:textId="460E4DFA" w:rsidR="00A12494" w:rsidRDefault="00F42721" w:rsidP="00A1249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F42721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2DD2374E" wp14:editId="74A069C0">
            <wp:extent cx="4201111" cy="95263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3E8C7" w14:textId="70CA1DFA" w:rsidR="0043639F" w:rsidRPr="006150A0" w:rsidRDefault="00A12494" w:rsidP="0043639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A12494">
        <w:rPr>
          <w:rFonts w:ascii="Times New Roman" w:hAnsi="Times New Roman" w:cs="Times New Roman"/>
          <w:noProof/>
          <w:sz w:val="36"/>
          <w:szCs w:val="36"/>
        </w:rPr>
        <w:lastRenderedPageBreak/>
        <w:drawing>
          <wp:inline distT="0" distB="0" distL="0" distR="0" wp14:anchorId="14ED0592" wp14:editId="125E4F1C">
            <wp:extent cx="5943600" cy="1861185"/>
            <wp:effectExtent l="0" t="0" r="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11D20" w14:textId="4D85028E" w:rsidR="00332056" w:rsidRPr="008042E4" w:rsidRDefault="00027DAF" w:rsidP="008042E4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hAnsi="Times New Roman" w:cs="Times New Roman"/>
          <w:sz w:val="36"/>
          <w:szCs w:val="36"/>
          <w:highlight w:val="white"/>
        </w:rPr>
      </w:pPr>
      <w:r w:rsidRPr="006150A0">
        <w:rPr>
          <w:rFonts w:ascii="Times New Roman" w:hAnsi="Times New Roman" w:cs="Times New Roman"/>
          <w:sz w:val="36"/>
          <w:szCs w:val="36"/>
          <w:highlight w:val="white"/>
        </w:rPr>
        <w:t>Delete a row in student using SQL command.</w:t>
      </w:r>
      <w:r w:rsidR="00803733" w:rsidRPr="00803733">
        <w:rPr>
          <w:noProof/>
        </w:rPr>
        <w:drawing>
          <wp:inline distT="0" distB="0" distL="0" distR="0" wp14:anchorId="0F8B17E0" wp14:editId="3128459B">
            <wp:extent cx="5943600" cy="1788160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85991" w14:textId="77777777" w:rsidR="00E16D9C" w:rsidRPr="006150A0" w:rsidRDefault="00E16D9C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ind w:left="1440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14:paraId="31C0BE0F" w14:textId="77777777" w:rsidR="00E16D9C" w:rsidRDefault="00E16D9C">
      <w:pPr>
        <w:rPr>
          <w:rFonts w:ascii="Times New Roman" w:eastAsia="Times New Roman" w:hAnsi="Times New Roman" w:cs="Times New Roman"/>
          <w:sz w:val="28"/>
          <w:szCs w:val="28"/>
        </w:rPr>
      </w:pPr>
    </w:p>
    <w:sectPr w:rsidR="00E16D9C">
      <w:headerReference w:type="default" r:id="rId28"/>
      <w:footerReference w:type="default" r:id="rId2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C8ABA" w14:textId="77777777" w:rsidR="00AA4A28" w:rsidRDefault="00AA4A28">
      <w:pPr>
        <w:spacing w:after="0" w:line="240" w:lineRule="auto"/>
      </w:pPr>
      <w:r>
        <w:separator/>
      </w:r>
    </w:p>
  </w:endnote>
  <w:endnote w:type="continuationSeparator" w:id="0">
    <w:p w14:paraId="319DA07F" w14:textId="77777777" w:rsidR="00AA4A28" w:rsidRDefault="00AA4A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82A1E" w14:textId="77777777" w:rsidR="00E16D9C" w:rsidRDefault="00E16D9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i/>
        <w:color w:val="000000"/>
      </w:rPr>
    </w:pPr>
  </w:p>
  <w:p w14:paraId="4D1491D2" w14:textId="77777777" w:rsidR="00E16D9C" w:rsidRDefault="00E16D9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53185" w14:textId="77777777" w:rsidR="00AA4A28" w:rsidRDefault="00AA4A28">
      <w:pPr>
        <w:spacing w:after="0" w:line="240" w:lineRule="auto"/>
      </w:pPr>
      <w:r>
        <w:separator/>
      </w:r>
    </w:p>
  </w:footnote>
  <w:footnote w:type="continuationSeparator" w:id="0">
    <w:p w14:paraId="7AF6ADD6" w14:textId="77777777" w:rsidR="00AA4A28" w:rsidRDefault="00AA4A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9A329" w14:textId="70976091" w:rsidR="00E16D9C" w:rsidRDefault="00401E1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 xml:space="preserve">Fundamentals of Computing (4CS015)                                                                                 Tutorial: Week </w:t>
    </w:r>
    <w:r w:rsidR="009B73E8">
      <w:rPr>
        <w:color w:val="000000"/>
      </w:rPr>
      <w:t>11</w:t>
    </w:r>
  </w:p>
  <w:p w14:paraId="73EEE7FC" w14:textId="42D8597D" w:rsidR="00217486" w:rsidRDefault="002174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>Naomi Thing (L4CG4</w:t>
    </w:r>
    <w:r w:rsidR="00336B15">
      <w:rPr>
        <w:color w:val="000000"/>
      </w:rPr>
      <w:t>)</w:t>
    </w:r>
  </w:p>
  <w:p w14:paraId="1E365EEF" w14:textId="77777777" w:rsidR="00E16D9C" w:rsidRDefault="00E16D9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D6B3D"/>
    <w:multiLevelType w:val="multilevel"/>
    <w:tmpl w:val="B66CBC0C"/>
    <w:lvl w:ilvl="0">
      <w:start w:val="1"/>
      <w:numFmt w:val="upp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5AD2224"/>
    <w:multiLevelType w:val="multilevel"/>
    <w:tmpl w:val="0FD01762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3A3A3A"/>
        <w:sz w:val="23"/>
        <w:szCs w:val="23"/>
      </w:r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4D3BFD"/>
    <w:multiLevelType w:val="hybridMultilevel"/>
    <w:tmpl w:val="DC483140"/>
    <w:lvl w:ilvl="0" w:tplc="7B90C4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C347B0"/>
    <w:multiLevelType w:val="multilevel"/>
    <w:tmpl w:val="D4BCBA82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F4647FA"/>
    <w:multiLevelType w:val="multilevel"/>
    <w:tmpl w:val="19A2B01A"/>
    <w:lvl w:ilvl="0">
      <w:start w:val="1"/>
      <w:numFmt w:val="upp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FD5289F"/>
    <w:multiLevelType w:val="multilevel"/>
    <w:tmpl w:val="24702A5A"/>
    <w:lvl w:ilvl="0">
      <w:start w:val="1"/>
      <w:numFmt w:val="upp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787563F"/>
    <w:multiLevelType w:val="multilevel"/>
    <w:tmpl w:val="CE4A9FF8"/>
    <w:lvl w:ilvl="0">
      <w:start w:val="1"/>
      <w:numFmt w:val="upp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BC8727E"/>
    <w:multiLevelType w:val="multilevel"/>
    <w:tmpl w:val="1DC80164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 w16cid:durableId="1113864207">
    <w:abstractNumId w:val="5"/>
  </w:num>
  <w:num w:numId="2" w16cid:durableId="1408193064">
    <w:abstractNumId w:val="7"/>
  </w:num>
  <w:num w:numId="3" w16cid:durableId="401371660">
    <w:abstractNumId w:val="3"/>
  </w:num>
  <w:num w:numId="4" w16cid:durableId="1385524041">
    <w:abstractNumId w:val="1"/>
  </w:num>
  <w:num w:numId="5" w16cid:durableId="302196252">
    <w:abstractNumId w:val="6"/>
  </w:num>
  <w:num w:numId="6" w16cid:durableId="301273397">
    <w:abstractNumId w:val="0"/>
  </w:num>
  <w:num w:numId="7" w16cid:durableId="431895791">
    <w:abstractNumId w:val="4"/>
  </w:num>
  <w:num w:numId="8" w16cid:durableId="9377602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LcwsbQ0tjQ2MDRV0lEKTi0uzszPAykwrAUAMBivIiwAAAA="/>
  </w:docVars>
  <w:rsids>
    <w:rsidRoot w:val="00E16D9C"/>
    <w:rsid w:val="00001D22"/>
    <w:rsid w:val="00007978"/>
    <w:rsid w:val="0002071A"/>
    <w:rsid w:val="00023840"/>
    <w:rsid w:val="00027DAF"/>
    <w:rsid w:val="00035C20"/>
    <w:rsid w:val="0005445D"/>
    <w:rsid w:val="000549C3"/>
    <w:rsid w:val="000B6748"/>
    <w:rsid w:val="000C2A6F"/>
    <w:rsid w:val="000D1150"/>
    <w:rsid w:val="00132BDE"/>
    <w:rsid w:val="00153D54"/>
    <w:rsid w:val="0018003C"/>
    <w:rsid w:val="001D2D1A"/>
    <w:rsid w:val="00203560"/>
    <w:rsid w:val="00215B34"/>
    <w:rsid w:val="00217486"/>
    <w:rsid w:val="002246C8"/>
    <w:rsid w:val="00232990"/>
    <w:rsid w:val="00262C39"/>
    <w:rsid w:val="002D017C"/>
    <w:rsid w:val="002E1E75"/>
    <w:rsid w:val="00332056"/>
    <w:rsid w:val="00336B15"/>
    <w:rsid w:val="00357363"/>
    <w:rsid w:val="00372B56"/>
    <w:rsid w:val="0038542B"/>
    <w:rsid w:val="003927F3"/>
    <w:rsid w:val="00401E1D"/>
    <w:rsid w:val="00420FEA"/>
    <w:rsid w:val="0043639F"/>
    <w:rsid w:val="004375DE"/>
    <w:rsid w:val="00452DC1"/>
    <w:rsid w:val="004636A7"/>
    <w:rsid w:val="004676E6"/>
    <w:rsid w:val="0048239D"/>
    <w:rsid w:val="00487993"/>
    <w:rsid w:val="004A217A"/>
    <w:rsid w:val="00504316"/>
    <w:rsid w:val="0051467E"/>
    <w:rsid w:val="0051787D"/>
    <w:rsid w:val="00530549"/>
    <w:rsid w:val="00560FFE"/>
    <w:rsid w:val="005A29B4"/>
    <w:rsid w:val="005F2996"/>
    <w:rsid w:val="005F4133"/>
    <w:rsid w:val="00602B8D"/>
    <w:rsid w:val="006150A0"/>
    <w:rsid w:val="00680287"/>
    <w:rsid w:val="006803EC"/>
    <w:rsid w:val="00692E89"/>
    <w:rsid w:val="006979E5"/>
    <w:rsid w:val="00740AD3"/>
    <w:rsid w:val="00784AE9"/>
    <w:rsid w:val="00797357"/>
    <w:rsid w:val="007C2B98"/>
    <w:rsid w:val="007D57F1"/>
    <w:rsid w:val="00803733"/>
    <w:rsid w:val="008042E4"/>
    <w:rsid w:val="00810ECC"/>
    <w:rsid w:val="00866001"/>
    <w:rsid w:val="008B01F5"/>
    <w:rsid w:val="008B4730"/>
    <w:rsid w:val="008F0A1E"/>
    <w:rsid w:val="00904D3F"/>
    <w:rsid w:val="00912AEA"/>
    <w:rsid w:val="00913CE4"/>
    <w:rsid w:val="00971DFA"/>
    <w:rsid w:val="00981E8C"/>
    <w:rsid w:val="00983DBF"/>
    <w:rsid w:val="00997A2E"/>
    <w:rsid w:val="009B2475"/>
    <w:rsid w:val="009B73E8"/>
    <w:rsid w:val="009B7BA6"/>
    <w:rsid w:val="009C0252"/>
    <w:rsid w:val="009D73F9"/>
    <w:rsid w:val="00A12494"/>
    <w:rsid w:val="00A36299"/>
    <w:rsid w:val="00A62799"/>
    <w:rsid w:val="00A649CF"/>
    <w:rsid w:val="00A85AD2"/>
    <w:rsid w:val="00AA4A28"/>
    <w:rsid w:val="00B13D98"/>
    <w:rsid w:val="00B249A5"/>
    <w:rsid w:val="00B53861"/>
    <w:rsid w:val="00B9230D"/>
    <w:rsid w:val="00B94235"/>
    <w:rsid w:val="00BA0E45"/>
    <w:rsid w:val="00BA1531"/>
    <w:rsid w:val="00BA2C16"/>
    <w:rsid w:val="00C236C2"/>
    <w:rsid w:val="00C66C61"/>
    <w:rsid w:val="00C9624C"/>
    <w:rsid w:val="00CA0DFA"/>
    <w:rsid w:val="00CA2235"/>
    <w:rsid w:val="00CB39EE"/>
    <w:rsid w:val="00D20DE9"/>
    <w:rsid w:val="00D75F56"/>
    <w:rsid w:val="00DB724B"/>
    <w:rsid w:val="00E16D9C"/>
    <w:rsid w:val="00E35DBB"/>
    <w:rsid w:val="00E77A3C"/>
    <w:rsid w:val="00EE3602"/>
    <w:rsid w:val="00F04E20"/>
    <w:rsid w:val="00F07226"/>
    <w:rsid w:val="00F2499A"/>
    <w:rsid w:val="00F42721"/>
    <w:rsid w:val="00F4346F"/>
    <w:rsid w:val="00F840B3"/>
    <w:rsid w:val="00F845C2"/>
    <w:rsid w:val="00F85FD2"/>
    <w:rsid w:val="00F95217"/>
    <w:rsid w:val="00FF2250"/>
    <w:rsid w:val="00FF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4912A"/>
  <w15:docId w15:val="{5E1D3424-388C-F347-AE46-700AB4768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0" w:line="240" w:lineRule="auto"/>
    </w:pPr>
    <w:rPr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Pr>
      <w:color w:val="5A5A5A"/>
    </w:rPr>
  </w:style>
  <w:style w:type="paragraph" w:styleId="Header">
    <w:name w:val="header"/>
    <w:basedOn w:val="Normal"/>
    <w:link w:val="HeaderChar"/>
    <w:uiPriority w:val="99"/>
    <w:unhideWhenUsed/>
    <w:rsid w:val="009B73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73E8"/>
  </w:style>
  <w:style w:type="paragraph" w:styleId="Footer">
    <w:name w:val="footer"/>
    <w:basedOn w:val="Normal"/>
    <w:link w:val="FooterChar"/>
    <w:uiPriority w:val="99"/>
    <w:unhideWhenUsed/>
    <w:rsid w:val="009B73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73E8"/>
  </w:style>
  <w:style w:type="paragraph" w:styleId="ListParagraph">
    <w:name w:val="List Paragraph"/>
    <w:basedOn w:val="Normal"/>
    <w:uiPriority w:val="34"/>
    <w:qFormat/>
    <w:rsid w:val="009B73E8"/>
    <w:pPr>
      <w:ind w:left="720"/>
      <w:contextualSpacing/>
    </w:pPr>
  </w:style>
  <w:style w:type="table" w:styleId="TableGrid">
    <w:name w:val="Table Grid"/>
    <w:basedOn w:val="TableNormal"/>
    <w:uiPriority w:val="39"/>
    <w:rsid w:val="002035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0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Naomi Theeng</cp:lastModifiedBy>
  <cp:revision>110</cp:revision>
  <cp:lastPrinted>2023-01-31T03:52:00Z</cp:lastPrinted>
  <dcterms:created xsi:type="dcterms:W3CDTF">2023-01-24T15:42:00Z</dcterms:created>
  <dcterms:modified xsi:type="dcterms:W3CDTF">2023-01-31T03:53:00Z</dcterms:modified>
</cp:coreProperties>
</file>